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2" w:name="cover-letter"/>
    <w:p>
      <w:pPr>
        <w:pStyle w:val="Heading1"/>
      </w:pPr>
      <w:r>
        <w:t xml:space="preserve">Cover Letter</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w:t>
      </w:r>
      <w:r>
        <w:br/>
      </w:r>
      <w:r>
        <w:rPr>
          <w:bCs/>
          <w:b/>
        </w:rPr>
        <w:t xml:space="preserve">Phone:</w:t>
      </w:r>
      <w:r>
        <w:t xml:space="preserve"> </w:t>
      </w:r>
      <w:r>
        <w:t xml:space="preserve">[Your Phone Number]</w:t>
      </w:r>
      <w:r>
        <w:br/>
      </w:r>
      <w:r>
        <w:rPr>
          <w:bCs/>
          <w:b/>
        </w:rPr>
        <w:t xml:space="preserve">Email:</w:t>
      </w:r>
      <w:r>
        <w:t xml:space="preserve"> </w:t>
      </w:r>
      <w:r>
        <w:t xml:space="preserve">[Your Email Address]</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Jerusalem, Israel</w:t>
      </w:r>
    </w:p>
    <w:bookmarkStart w:id="21" w:name="dear-hiring-manager"/>
    <w:p>
      <w:pPr>
        <w:pStyle w:val="Heading2"/>
      </w:pPr>
      <w:r>
        <w:t xml:space="preserve">Dear Hiring Manager,</w:t>
      </w:r>
    </w:p>
    <w:p>
      <w:pPr>
        <w:pStyle w:val="FirstParagraph"/>
      </w:pPr>
      <w:r>
        <w:t xml:space="preserve">I am writing to express my enthusiasm for the Mechatronics Engineer position at your esteemed organization in Jerusalem, Israel. As a highly motivated and technically skilled professional with a deep passion for integrating mechanical systems with advanced electronics and software solutions, I am eager to contribute my expertise to a dynamic team in one of the world’s most innovative tech hubs. My academic background, hands-on experience, and commitment to excellence align perfectly with the requirements of this role, and I am particularly drawn to the opportunity to work in Israel Jerusalem, where cutting-edge engineering and technological innovation thrive.</w:t>
      </w:r>
    </w:p>
    <w:p>
      <w:pPr>
        <w:pStyle w:val="BodyText"/>
      </w:pPr>
      <w:r>
        <w:t xml:space="preserve">As a Mechatronics Engineer, I have dedicated my career to designing, developing, and optimizing intelligent systems that combine mechanical engineering principles with electronics and computer science. My work has spanned a wide range of industries, including automation, robotics, renewable energy systems, and smart manufacturing. In each project, I have focused on delivering solutions that are not only efficient but also sustainable and scalable—qualities that are highly valued in the fast-paced environment of Israel Jerusalem.</w:t>
      </w:r>
    </w:p>
    <w:p>
      <w:pPr>
        <w:pStyle w:val="BodyText"/>
      </w:pPr>
      <w:r>
        <w:t xml:space="preserve">My academic foundation in Mechatronics Engineering from [University Name] equipped me with a strong understanding of control systems, sensor integration, and embedded programming. During my studies, I participated in several interdisciplinary projects that required collaboration with teams to design prototypes for autonomous vehicles and industrial automation systems. These experiences honed my ability to think critically and creatively while adhering to technical specifications and project timelines. For instance, I led a team in developing a modular robotic arm capable of performing precision tasks in manufacturing environments, which was later showcased at an international engineering fair.</w:t>
      </w:r>
    </w:p>
    <w:p>
      <w:pPr>
        <w:pStyle w:val="BodyText"/>
      </w:pPr>
      <w:r>
        <w:t xml:space="preserve">Professionally, I have worked with companies that prioritize innovation and technological advancement. At [Previous Company Name], I contributed to the development of a smart irrigation system that utilized IoT sensors and machine learning algorithms to optimize water usage for agricultural applications. This project required me to integrate mechanical components with software solutions, ensuring seamless communication between hardware and the control system. The success of this initiative not only reduced water waste by 30% but also earned recognition from industry leaders in Israel’s agritech sector.</w:t>
      </w:r>
    </w:p>
    <w:p>
      <w:pPr>
        <w:pStyle w:val="BodyText"/>
      </w:pPr>
      <w:r>
        <w:t xml:space="preserve">One of the key reasons I am particularly interested in working in Israel Jerusalem is the region’s reputation as a global leader in technology and engineering. The vibrant startup ecosystem, coupled with a strong emphasis on research and development, creates an unparalleled environment for Mechatronics Engineers to push the boundaries of innovation. I am especially inspired by the way Israeli companies leverage mechatronic solutions to address real-world challenges, from urban mobility to renewable energy systems. I believe that my skills and experience would allow me to contribute meaningfully to such initiatives while growing as a professional in this exciting location.</w:t>
      </w:r>
    </w:p>
    <w:p>
      <w:pPr>
        <w:pStyle w:val="BodyText"/>
      </w:pPr>
      <w:r>
        <w:t xml:space="preserve">In addition to my technical expertise, I bring strong problem-solving abilities, attention to detail, and a collaborative mindset. I thrive in fast-paced environments where adaptability and continuous learning are essential. My proficiency in programming languages such as Python, C++, and MATLAB, along with my experience with CAD software (SolidWorks, AutoCAD) and simulation tools (MATLAB Simulink), enables me to approach complex engineering problems with confidence. Furthermore, I have a solid understanding of industry standards such as ISO 9001 and ASME, ensuring that all projects meet the highest quality and safety requirements.</w:t>
      </w:r>
    </w:p>
    <w:p>
      <w:pPr>
        <w:pStyle w:val="BodyText"/>
      </w:pPr>
      <w:r>
        <w:t xml:space="preserve">I am particularly excited about the opportunity to work in Israel Jerusalem, where I can immerse myself in a culture that values innovation and entrepreneurship. The city’s unique blend of historical significance and modern technological advancements makes it an ideal place for engineers to make an impact. I am eager to contribute my expertise to projects that align with the vision of your organization while also learning from the diverse perspectives of my colleagues in this dynamic environment.</w:t>
      </w:r>
    </w:p>
    <w:p>
      <w:pPr>
        <w:pStyle w:val="BodyText"/>
      </w:pPr>
      <w:r>
        <w:t xml:space="preserve">Thank you for considering my application. I would be honored to discuss how my background, skills, and passion for Mechatronics Engineering can benefit your team. I am available at your convenience for an interview and can be reached at [Your Phone Number] or [Your Email Address]. Please feel free to contact me if you require any additional information about my qualifications.</w:t>
      </w:r>
    </w:p>
    <w:p>
      <w:pPr>
        <w:pStyle w:val="BodyText"/>
      </w:pPr>
      <w:r>
        <w:t xml:space="preserve">I look forward to the possibility of contributing to the continued success of your organization in Israel Jerusalem.</w:t>
      </w:r>
    </w:p>
    <w:bookmarkStart w:id="20" w:name="sincerely"/>
    <w:p>
      <w:pPr>
        <w:pStyle w:val="Heading3"/>
      </w:pPr>
      <w:r>
        <w:t xml:space="preserve">Sincerely,</w:t>
      </w:r>
    </w:p>
    <w:p>
      <w:pPr>
        <w:pStyle w:val="FirstParagraph"/>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Israel Jerusalem</dc:title>
  <dc:creator/>
  <cp:keywords/>
  <dcterms:created xsi:type="dcterms:W3CDTF">2026-07-18T22:21:22Z</dcterms:created>
  <dcterms:modified xsi:type="dcterms:W3CDTF">2026-07-18T22:21:22Z</dcterms:modified>
</cp:coreProperties>
</file>

<file path=docProps/custom.xml><?xml version="1.0" encoding="utf-8"?>
<Properties xmlns="http://schemas.openxmlformats.org/officeDocument/2006/custom-properties" xmlns:vt="http://schemas.openxmlformats.org/officeDocument/2006/docPropsVTypes"/>
</file>